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17516A1A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9601AB3" w14:textId="7E4C9A4A" w:rsidR="0013440C" w:rsidRPr="0024608B" w:rsidRDefault="0013440C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  <w:bookmarkStart w:id="0" w:name="_GoBack"/>
      <w:bookmarkEnd w:id="0"/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18E1A75F" w:rsidR="008D634D" w:rsidRPr="006A41CC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5EBBCC3" w14:textId="253D0FEF" w:rsidR="00352CC3" w:rsidRPr="00352CC3" w:rsidRDefault="00352CC3" w:rsidP="00352CC3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lastRenderedPageBreak/>
        <w:t>Moving with Moving block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77777777" w:rsidR="00D01F0F" w:rsidRPr="006A41CC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kFAKFhguM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52CC3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D634D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E11699"/>
    <w:rsid w:val="00E11975"/>
    <w:rsid w:val="00E44CD5"/>
    <w:rsid w:val="00E52B12"/>
    <w:rsid w:val="00ED54DA"/>
    <w:rsid w:val="00EF715D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79</cp:revision>
  <dcterms:created xsi:type="dcterms:W3CDTF">2020-02-17T19:31:00Z</dcterms:created>
  <dcterms:modified xsi:type="dcterms:W3CDTF">2020-02-23T17:24:00Z</dcterms:modified>
</cp:coreProperties>
</file>